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94F07" w14:textId="56792C4D" w:rsidR="00EE7FCF" w:rsidRPr="00D85141" w:rsidRDefault="00D85141" w:rsidP="00D8514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549C56B" wp14:editId="57EA4CCE">
            <wp:extent cx="3689985" cy="2075617"/>
            <wp:effectExtent l="0" t="0" r="5715" b="1270"/>
            <wp:docPr id="1" name="Picture 1" descr="Sunburst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burst char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611" cy="208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E01F" w14:textId="01A55926" w:rsidR="00D85141" w:rsidRDefault="00D85141" w:rsidP="00D85141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God Makes a Way for the Truth”</w:t>
      </w:r>
    </w:p>
    <w:p w14:paraId="3F59ABBF" w14:textId="0427ABB4" w:rsidR="00D85141" w:rsidRDefault="00D85141" w:rsidP="00D85141">
      <w:pPr>
        <w:spacing w:after="0"/>
        <w:jc w:val="center"/>
      </w:pPr>
      <w:r>
        <w:t>Study Guide</w:t>
      </w:r>
    </w:p>
    <w:p w14:paraId="34D01AFB" w14:textId="2EA7ECB2" w:rsidR="00D85141" w:rsidRDefault="00D85141" w:rsidP="00D85141">
      <w:pPr>
        <w:spacing w:after="0"/>
        <w:jc w:val="center"/>
      </w:pPr>
    </w:p>
    <w:p w14:paraId="7B303683" w14:textId="088F167C" w:rsidR="00D85141" w:rsidRPr="00CE020E" w:rsidRDefault="00936221" w:rsidP="00D8514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936221">
        <w:rPr>
          <w:b/>
          <w:bCs/>
        </w:rPr>
        <w:t>Read Romans 1:20</w:t>
      </w:r>
      <w:r>
        <w:rPr>
          <w:b/>
          <w:bCs/>
        </w:rPr>
        <w:t xml:space="preserve">. </w:t>
      </w:r>
      <w:r w:rsidR="006112BC">
        <w:t xml:space="preserve">In your opinion, </w:t>
      </w:r>
      <w:r>
        <w:t xml:space="preserve">what are some powerful ways God </w:t>
      </w:r>
      <w:r w:rsidR="00784C15">
        <w:t xml:space="preserve">has made </w:t>
      </w:r>
      <w:r>
        <w:t>himself known to</w:t>
      </w:r>
      <w:r w:rsidR="00784C15">
        <w:t xml:space="preserve"> you</w:t>
      </w:r>
      <w:r w:rsidR="006112BC">
        <w:t xml:space="preserve"> besides scripture, </w:t>
      </w:r>
      <w:proofErr w:type="gramStart"/>
      <w:r w:rsidR="006112BC">
        <w:t>worship</w:t>
      </w:r>
      <w:proofErr w:type="gramEnd"/>
      <w:r w:rsidR="006112BC">
        <w:t xml:space="preserve"> and prayer?</w:t>
      </w:r>
    </w:p>
    <w:p w14:paraId="745E374F" w14:textId="7B1F4358" w:rsidR="00CE020E" w:rsidRDefault="00CE020E" w:rsidP="00CE020E">
      <w:pPr>
        <w:spacing w:after="0"/>
        <w:rPr>
          <w:b/>
          <w:bCs/>
        </w:rPr>
      </w:pPr>
    </w:p>
    <w:p w14:paraId="796773E9" w14:textId="77777777" w:rsidR="00CE020E" w:rsidRPr="00CE020E" w:rsidRDefault="00CE020E" w:rsidP="00CE020E">
      <w:pPr>
        <w:spacing w:after="0"/>
        <w:rPr>
          <w:b/>
          <w:bCs/>
        </w:rPr>
      </w:pPr>
    </w:p>
    <w:p w14:paraId="3232FE5C" w14:textId="10D6B60C" w:rsidR="00443A93" w:rsidRPr="00CE020E" w:rsidRDefault="0020563C" w:rsidP="00D8514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 xml:space="preserve">Read Acts 28:26-27. </w:t>
      </w:r>
      <w:r w:rsidR="00220E82">
        <w:rPr>
          <w:b/>
          <w:bCs/>
        </w:rPr>
        <w:t>Now read Isaiah Chapter Six</w:t>
      </w:r>
      <w:r w:rsidR="00220E82" w:rsidRPr="00443A93">
        <w:t>.  How are the Prophet Isaiah and Paul similar</w:t>
      </w:r>
      <w:r w:rsidR="00443A93" w:rsidRPr="00443A93">
        <w:t xml:space="preserve"> in their purpose</w:t>
      </w:r>
      <w:r w:rsidR="00220E82" w:rsidRPr="00443A93">
        <w:t>?</w:t>
      </w:r>
      <w:r w:rsidR="00220E82">
        <w:t xml:space="preserve"> How do their warnings compare?</w:t>
      </w:r>
    </w:p>
    <w:p w14:paraId="18129C57" w14:textId="10714F35" w:rsidR="00CE020E" w:rsidRDefault="00CE020E" w:rsidP="00CE020E">
      <w:pPr>
        <w:spacing w:after="0"/>
        <w:rPr>
          <w:b/>
          <w:bCs/>
        </w:rPr>
      </w:pPr>
    </w:p>
    <w:p w14:paraId="65F8673D" w14:textId="77777777" w:rsidR="00CE020E" w:rsidRPr="00CE020E" w:rsidRDefault="00CE020E" w:rsidP="00CE020E">
      <w:pPr>
        <w:spacing w:after="0"/>
        <w:rPr>
          <w:b/>
          <w:bCs/>
        </w:rPr>
      </w:pPr>
    </w:p>
    <w:p w14:paraId="65BD1AD1" w14:textId="4ABB2534" w:rsidR="006112BC" w:rsidRPr="006112BC" w:rsidRDefault="0002148D" w:rsidP="00D8514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>Read Acts 28:</w:t>
      </w:r>
      <w:r w:rsidR="00CE020E">
        <w:rPr>
          <w:b/>
          <w:bCs/>
        </w:rPr>
        <w:t xml:space="preserve">27a. </w:t>
      </w:r>
      <w:r w:rsidR="00CE020E">
        <w:t xml:space="preserve">In what way do you think our nation displays a “calloused heart”? </w:t>
      </w:r>
      <w:r w:rsidR="00220E82">
        <w:t xml:space="preserve">  </w:t>
      </w:r>
      <w:r w:rsidR="00CE020E">
        <w:t xml:space="preserve">Write a one-line prayer that addresses your concern. </w:t>
      </w:r>
    </w:p>
    <w:p w14:paraId="09135559" w14:textId="797FAC05" w:rsidR="006112BC" w:rsidRDefault="006112BC" w:rsidP="006112BC">
      <w:pPr>
        <w:spacing w:after="0"/>
        <w:rPr>
          <w:b/>
          <w:bCs/>
        </w:rPr>
      </w:pPr>
    </w:p>
    <w:p w14:paraId="31F72AC9" w14:textId="77777777" w:rsidR="006112BC" w:rsidRPr="006112BC" w:rsidRDefault="006112BC" w:rsidP="006112BC">
      <w:pPr>
        <w:spacing w:after="0"/>
        <w:rPr>
          <w:b/>
          <w:bCs/>
        </w:rPr>
      </w:pPr>
    </w:p>
    <w:p w14:paraId="52139D92" w14:textId="77777777" w:rsidR="00D85141" w:rsidRPr="00D85141" w:rsidRDefault="00D85141" w:rsidP="00D85141">
      <w:pPr>
        <w:jc w:val="center"/>
        <w:rPr>
          <w:b/>
          <w:bCs/>
        </w:rPr>
      </w:pPr>
    </w:p>
    <w:sectPr w:rsidR="00D85141" w:rsidRPr="00D85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670E"/>
    <w:multiLevelType w:val="hybridMultilevel"/>
    <w:tmpl w:val="7D72F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22A8C"/>
    <w:multiLevelType w:val="hybridMultilevel"/>
    <w:tmpl w:val="86D2865C"/>
    <w:lvl w:ilvl="0" w:tplc="A28432C2">
      <w:start w:val="3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zYAIkMLM0sDSyUdpeDU4uLM/DyQAsNaAPyb/6osAAAA"/>
  </w:docVars>
  <w:rsids>
    <w:rsidRoot w:val="00EE7FCF"/>
    <w:rsid w:val="0002148D"/>
    <w:rsid w:val="0020563C"/>
    <w:rsid w:val="00220E82"/>
    <w:rsid w:val="00443A93"/>
    <w:rsid w:val="006112BC"/>
    <w:rsid w:val="00784C15"/>
    <w:rsid w:val="00936221"/>
    <w:rsid w:val="00CE020E"/>
    <w:rsid w:val="00D85141"/>
    <w:rsid w:val="00EE7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2FA1C"/>
  <w15:chartTrackingRefBased/>
  <w15:docId w15:val="{ADFEF6A2-51BB-494B-B0D1-F4C0B44F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7F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cp:lastPrinted>2021-08-29T14:51:00Z</cp:lastPrinted>
  <dcterms:created xsi:type="dcterms:W3CDTF">2021-08-27T18:37:00Z</dcterms:created>
  <dcterms:modified xsi:type="dcterms:W3CDTF">2021-08-29T23:19:00Z</dcterms:modified>
</cp:coreProperties>
</file>